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514BA1"/>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178B740"/>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E1F839"/>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4DC422"/>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AAE80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3406961"/>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69983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774B8D"/>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149686E"/>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